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dverse Ev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bal Count of AE reports post Vacc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bal Rate of reported AE</w:t>
            </w:r>
            <w:r>
              <w:br/>
            </w:r>
            <w:r>
              <w:t xml:space="preserve">(count/Mont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bal Rate of reported AE</w:t>
            </w:r>
            <w:r>
              <w:br/>
            </w:r>
            <w:r>
              <w:t xml:space="preserve">(count/billion dos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obal Rate of reported AE</w:t>
            </w:r>
            <w:r>
              <w:br/>
            </w:r>
            <w:r>
              <w:t xml:space="preserve">(count/billion people vaccinate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nstrual abnorm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43</w:t>
            </w:r>
            <w:r>
              <w:br/>
            </w:r>
            <w:r>
              <w:t xml:space="preserve">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4</w:t>
            </w:r>
            <w:r>
              <w:br/>
            </w:r>
            <w:r>
              <w:t xml:space="preserve">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60</w:t>
            </w:r>
            <w:r>
              <w:br/>
            </w:r>
            <w:r>
              <w:t xml:space="preserve">0.9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60</w:t>
            </w:r>
            <w:r>
              <w:br/>
            </w:r>
            <w:r>
              <w:t xml:space="preserve">8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scarri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38</w:t>
            </w:r>
            <w:r>
              <w:br/>
            </w:r>
            <w:r>
              <w:t xml:space="preserve">3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</w:t>
            </w:r>
            <w:r>
              <w:br/>
            </w:r>
            <w:r>
              <w:t xml:space="preserve">1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</w:t>
            </w:r>
            <w:r>
              <w:br/>
            </w:r>
            <w:r>
              <w:t xml:space="preserve">4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8</w:t>
            </w:r>
            <w:r>
              <w:br/>
            </w:r>
            <w:r>
              <w:t xml:space="preserve">42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tal chromosomal abnormali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  <w:r>
              <w:br/>
            </w: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6</w:t>
            </w:r>
            <w:r>
              <w:br/>
            </w: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9</w:t>
            </w:r>
            <w:r>
              <w:br/>
            </w: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1</w:t>
            </w:r>
            <w:r>
              <w:br/>
            </w: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tal mal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  <w:r>
              <w:br/>
            </w: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2</w:t>
            </w:r>
            <w:r>
              <w:br/>
            </w:r>
            <w:r>
              <w:t xml:space="preserve">0.00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2</w:t>
            </w:r>
            <w:r>
              <w:br/>
            </w:r>
            <w:r>
              <w:t xml:space="preserve">0.03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1</w:t>
            </w:r>
            <w:r>
              <w:br/>
            </w:r>
            <w:r>
              <w:t xml:space="preserve">0.2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tal cystic hygr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  <w:r>
              <w:br/>
            </w: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4</w:t>
            </w:r>
            <w:r>
              <w:br/>
            </w: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3</w:t>
            </w:r>
            <w:r>
              <w:br/>
            </w: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3</w:t>
            </w:r>
            <w:r>
              <w:br/>
            </w: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tal cardiac disord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  <w:r>
              <w:br/>
            </w: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  <w:r>
              <w:br/>
            </w:r>
            <w:r>
              <w:t xml:space="preserve">0.006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9</w:t>
            </w:r>
            <w:r>
              <w:br/>
            </w:r>
            <w:r>
              <w:t xml:space="preserve">0.03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4</w:t>
            </w:r>
            <w:r>
              <w:br/>
            </w:r>
            <w:r>
              <w:t xml:space="preserve">0.2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tal arrhythm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  <w:r>
              <w:br/>
            </w: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8</w:t>
            </w:r>
            <w:r>
              <w:br/>
            </w: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4</w:t>
            </w:r>
            <w:r>
              <w:br/>
            </w: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6</w:t>
            </w:r>
            <w:r>
              <w:br/>
            </w: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tal cardiac arr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  <w:r>
              <w:br/>
            </w: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1</w:t>
            </w:r>
            <w:r>
              <w:br/>
            </w: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6</w:t>
            </w:r>
            <w:r>
              <w:br/>
            </w: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2</w:t>
            </w:r>
            <w:r>
              <w:br/>
            </w: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tal vascular mal-perfu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  <w:r>
              <w:br/>
            </w: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7</w:t>
            </w:r>
            <w:r>
              <w:br/>
            </w: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4</w:t>
            </w:r>
            <w:r>
              <w:br/>
            </w: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9</w:t>
            </w:r>
            <w:r>
              <w:br/>
            </w: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tal growth abnormalit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8</w:t>
            </w:r>
            <w:r>
              <w:br/>
            </w: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4</w:t>
            </w:r>
            <w:r>
              <w:br/>
            </w:r>
            <w:r>
              <w:t xml:space="preserve">0.08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6</w:t>
            </w:r>
            <w:r>
              <w:br/>
            </w:r>
            <w:r>
              <w:t xml:space="preserve">0.3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9</w:t>
            </w:r>
            <w:r>
              <w:br/>
            </w:r>
            <w:r>
              <w:t xml:space="preserve">3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tal abnormal surveill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8</w:t>
            </w:r>
            <w:r>
              <w:br/>
            </w:r>
            <w:r>
              <w:t xml:space="preserve">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89</w:t>
            </w:r>
            <w:r>
              <w:br/>
            </w:r>
            <w:r>
              <w:t xml:space="preserve">0.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7</w:t>
            </w:r>
            <w:r>
              <w:br/>
            </w:r>
            <w:r>
              <w:t xml:space="preserve">0.6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.0</w:t>
            </w:r>
            <w:r>
              <w:br/>
            </w:r>
            <w:r>
              <w:t xml:space="preserve">5.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tal placental thrombo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  <w:r>
              <w:br/>
            </w: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3</w:t>
            </w:r>
            <w:r>
              <w:br/>
            </w: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7</w:t>
            </w:r>
            <w:r>
              <w:br/>
            </w: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5</w:t>
            </w:r>
            <w:r>
              <w:br/>
            </w: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tal stillbir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2</w:t>
            </w:r>
            <w:r>
              <w:br/>
            </w:r>
            <w:r>
              <w:t xml:space="preserve">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3</w:t>
            </w:r>
            <w:r>
              <w:br/>
            </w:r>
            <w:r>
              <w:t xml:space="preserve">0.2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3</w:t>
            </w:r>
            <w:r>
              <w:br/>
            </w:r>
            <w:r>
              <w:t xml:space="preserve">0.9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.9</w:t>
            </w:r>
            <w:r>
              <w:br/>
            </w:r>
            <w:r>
              <w:t xml:space="preserve">8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 amniotic flu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  <w:r>
              <w:br/>
            </w: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4</w:t>
            </w:r>
            <w:r>
              <w:br/>
            </w:r>
            <w:r>
              <w:t xml:space="preserve">0.003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1</w:t>
            </w:r>
            <w:r>
              <w:br/>
            </w:r>
            <w:r>
              <w:t xml:space="preserve">0.0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5</w:t>
            </w:r>
            <w:r>
              <w:br/>
            </w:r>
            <w:r>
              <w:t xml:space="preserve">0.1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eclamps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3</w:t>
            </w:r>
            <w:r>
              <w:br/>
            </w: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39</w:t>
            </w:r>
            <w:r>
              <w:br/>
            </w:r>
            <w:r>
              <w:t xml:space="preserve">0.09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0</w:t>
            </w:r>
            <w:r>
              <w:br/>
            </w:r>
            <w:r>
              <w:t xml:space="preserve">0.4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4</w:t>
            </w:r>
            <w:r>
              <w:br/>
            </w:r>
            <w:r>
              <w:t xml:space="preserve">3.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mature Deliv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4</w:t>
            </w:r>
            <w:r>
              <w:br/>
            </w:r>
            <w:r>
              <w:t xml:space="preserve">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3</w:t>
            </w:r>
            <w:r>
              <w:br/>
            </w:r>
            <w:r>
              <w:t xml:space="preserve">0.7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8</w:t>
            </w:r>
            <w:r>
              <w:br/>
            </w:r>
            <w:r>
              <w:t xml:space="preserve">3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4</w:t>
            </w:r>
            <w:r>
              <w:br/>
            </w:r>
            <w:r>
              <w:t xml:space="preserve">27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PR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</w:t>
            </w:r>
            <w:r>
              <w:br/>
            </w: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0</w:t>
            </w:r>
            <w:r>
              <w:br/>
            </w:r>
            <w:r>
              <w:t xml:space="preserve">0.03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3</w:t>
            </w:r>
            <w:r>
              <w:br/>
            </w:r>
            <w:r>
              <w:t xml:space="preserve">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60</w:t>
            </w:r>
            <w:r>
              <w:br/>
            </w:r>
            <w:r>
              <w:t xml:space="preserve">1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mature Baby Dea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  <w:r>
              <w:br/>
            </w: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6</w:t>
            </w:r>
            <w:r>
              <w:br/>
            </w: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9</w:t>
            </w:r>
            <w:r>
              <w:br/>
            </w: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1</w:t>
            </w:r>
            <w:r>
              <w:br/>
            </w:r>
            <w:r>
              <w:t xml:space="preserve">0.0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5T23:46:38Z</dcterms:created>
  <dcterms:modified xsi:type="dcterms:W3CDTF">2023-03-05T23:4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